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00747D" w:rsidRPr="0000747D">
              <w:rPr>
                <w:b/>
              </w:rPr>
              <w:t>Senior Training Engagement Officer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1E0B83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8B6864">
              <w:rPr>
                <w:b/>
              </w:rPr>
              <w:t>£</w:t>
            </w:r>
            <w:r w:rsidR="0000747D">
              <w:rPr>
                <w:b/>
              </w:rPr>
              <w:t>3</w:t>
            </w:r>
            <w:r w:rsidR="008B6864">
              <w:rPr>
                <w:b/>
              </w:rPr>
              <w:t xml:space="preserve">7,500 </w:t>
            </w:r>
            <w:r w:rsidR="00AF46FB" w:rsidRPr="00AF46FB">
              <w:rPr>
                <w:rFonts w:cs="Arial"/>
                <w:b/>
                <w:iCs/>
                <w:szCs w:val="22"/>
                <w:lang w:eastAsia="en-GB"/>
              </w:rPr>
              <w:t>per annum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</w:t>
            </w:r>
            <w:bookmarkStart w:id="0" w:name="_GoBack"/>
            <w:bookmarkEnd w:id="0"/>
            <w:r w:rsidR="00C438D1">
              <w:rPr>
                <w:rFonts w:ascii="Arial" w:hAnsi="Arial"/>
                <w:b w:val="0"/>
                <w:sz w:val="22"/>
              </w:rPr>
              <w:t>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wUAOmdfmiwAAAA="/>
  </w:docVars>
  <w:rsids>
    <w:rsidRoot w:val="008F0CB8"/>
    <w:rsid w:val="0000747D"/>
    <w:rsid w:val="001418BF"/>
    <w:rsid w:val="001C462E"/>
    <w:rsid w:val="001E0B83"/>
    <w:rsid w:val="003B1CB5"/>
    <w:rsid w:val="00503E8F"/>
    <w:rsid w:val="006E1E39"/>
    <w:rsid w:val="008B2F05"/>
    <w:rsid w:val="008B6864"/>
    <w:rsid w:val="008F0CB8"/>
    <w:rsid w:val="00994116"/>
    <w:rsid w:val="00A83E51"/>
    <w:rsid w:val="00AF46FB"/>
    <w:rsid w:val="00BA37CC"/>
    <w:rsid w:val="00C438D1"/>
    <w:rsid w:val="00D3357B"/>
    <w:rsid w:val="00E41B39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98ADECE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3C6213E.dotm</Template>
  <TotalTime>0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9-02-07T10:00:00Z</cp:lastPrinted>
  <dcterms:created xsi:type="dcterms:W3CDTF">2019-04-26T11:07:00Z</dcterms:created>
  <dcterms:modified xsi:type="dcterms:W3CDTF">2019-04-26T11:07:00Z</dcterms:modified>
</cp:coreProperties>
</file>